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592114384"/>
        <w:docPartObj>
          <w:docPartGallery w:val="Cover Pages"/>
          <w:docPartUnique/>
        </w:docPartObj>
      </w:sdtPr>
      <w:sdtEndPr>
        <w:rPr>
          <w:rFonts w:eastAsia="Times New Roman" w:cstheme="minorHAnsi"/>
          <w:lang w:eastAsia="en-GB"/>
        </w:rPr>
      </w:sdtEndPr>
      <w:sdtContent>
        <w:p w14:paraId="06D2954A" w14:textId="62C4B578" w:rsidR="00287DBC" w:rsidRDefault="00287DBC"/>
        <w:p w14:paraId="5CA5AE4A" w14:textId="153987F4" w:rsidR="00287DBC" w:rsidRPr="006E7086" w:rsidRDefault="00287DBC">
          <w:pPr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7D6C851" wp14:editId="05CFC424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9639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408241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672E5EC" w14:textId="34FC752A" w:rsidR="00287DB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87DB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Test Cas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 xml:space="preserve"> T</w:t>
                                    </w:r>
                                    <w:r w:rsidR="0053593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am VF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hint="eastAsia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  <w:lang w:eastAsia="zh-CN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0EB820C" w14:textId="13D061FF" w:rsidR="00287DBC" w:rsidRDefault="004C2F8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</w:pPr>
                                    <w:r w:rsidRPr="004C2F85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O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PTIMIZE DESIGN PARAMETER FOR MICROWAVE FILTER</w:t>
                                    </w:r>
                                  </w:p>
                                </w:sdtContent>
                              </w:sdt>
                              <w:p w14:paraId="45E8F51A" w14:textId="4C31798B" w:rsidR="00287DBC" w:rsidRDefault="00535932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  <w:t xml:space="preserve">Tester name: </w:t>
                                </w:r>
                                <w:proofErr w:type="gramStart"/>
                                <w:r w:rsidR="00052C2A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  <w:t>Mr.Alvin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7D6C85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6672E5EC" w14:textId="34FC752A" w:rsidR="00287DB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87DB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Test Cas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 xml:space="preserve"> T</w:t>
                              </w:r>
                              <w:r w:rsidR="00535932">
                                <w:rPr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am VF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hint="eastAsia"/>
                              <w:caps/>
                              <w:color w:val="1F4E79" w:themeColor="accent5" w:themeShade="80"/>
                              <w:sz w:val="28"/>
                              <w:szCs w:val="28"/>
                              <w:lang w:eastAsia="zh-CN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0EB820C" w14:textId="13D061FF" w:rsidR="00287DBC" w:rsidRDefault="004C2F8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</w:pPr>
                              <w:r w:rsidRPr="004C2F85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O</w:t>
                              </w:r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PTIMIZE DESIGN PARAMETER FOR MICROWAVE FILTER</w:t>
                              </w:r>
                            </w:p>
                          </w:sdtContent>
                        </w:sdt>
                        <w:p w14:paraId="45E8F51A" w14:textId="4C31798B" w:rsidR="00287DBC" w:rsidRDefault="00535932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  <w:t xml:space="preserve">Tester name: </w:t>
                          </w:r>
                          <w:proofErr w:type="gramStart"/>
                          <w:r w:rsidR="00052C2A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  <w:t>Mr.Alvin</w:t>
                          </w:r>
                          <w:proofErr w:type="gramEnd"/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A43E2C" wp14:editId="4DF1CE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17335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3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1-1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AFCA36A" w14:textId="09438F5F" w:rsidR="00287DBC" w:rsidRDefault="00287DBC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A43E2C" id="Rectangle 33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1-1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AFCA36A" w14:textId="09438F5F" w:rsidR="00287DBC" w:rsidRDefault="00287DBC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eastAsia="Times New Roman" w:cstheme="minorHAnsi"/>
              <w:lang w:eastAsia="en-GB"/>
            </w:rPr>
            <w:br w:type="page"/>
          </w:r>
        </w:p>
      </w:sdtContent>
    </w:sdt>
    <w:tbl>
      <w:tblPr>
        <w:tblW w:w="14837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F250B6" w:rsidRPr="00F250B6" w14:paraId="4B0AE9A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BE2EAE2" w:rsidR="00F250B6" w:rsidRPr="00112066" w:rsidRDefault="004C2F85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1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E305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Observe cost and reward value by adjust the design parameter</w:t>
            </w:r>
          </w:p>
        </w:tc>
      </w:tr>
      <w:tr w:rsidR="00F250B6" w:rsidRPr="00F250B6" w14:paraId="6632E77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DCBAAD4" w:rsidR="00F250B6" w:rsidRPr="004C2F85" w:rsidRDefault="00075FB1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DEE0CA4" w:rsidR="00F250B6" w:rsidRPr="004C2F85" w:rsidRDefault="0011206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3E7D7B8" w:rsidR="00F250B6" w:rsidRPr="004C2F85" w:rsidRDefault="006E7086" w:rsidP="00F250B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F250B6" w:rsidRPr="00F250B6" w14:paraId="3C91D456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5D70CE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384C87A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F5F09EF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5C2054B8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F250B6" w:rsidRPr="00F250B6" w14:paraId="4A141F4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41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693CF50" w:rsidR="00F250B6" w:rsidRPr="006E7086" w:rsidRDefault="00F250B6" w:rsidP="00F250B6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 w:rsidR="006E7086">
              <w:rPr>
                <w:rFonts w:cstheme="minorHAnsi" w:hint="eastAsia"/>
                <w:b/>
                <w:bCs/>
                <w:lang w:eastAsia="zh-CN"/>
              </w:rPr>
              <w:t xml:space="preserve"> (Cost and Reward)</w:t>
            </w:r>
          </w:p>
        </w:tc>
      </w:tr>
      <w:tr w:rsidR="00F250B6" w:rsidRPr="00F250B6" w14:paraId="192DDA96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E0C1E26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6528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112066" w:rsidRPr="00F250B6" w14:paraId="29E8EC9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794A51A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B214A9E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4, l1:28, c2:74, l2:36, c3:59, l3:20</w:t>
            </w:r>
          </w:p>
        </w:tc>
      </w:tr>
      <w:tr w:rsidR="00112066" w:rsidRPr="00F250B6" w14:paraId="78209763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5E26866E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r>
              <w:rPr>
                <w:rFonts w:cstheme="minorHAnsi" w:hint="eastAsia"/>
                <w:lang w:eastAsia="zh-CN"/>
              </w:rPr>
              <w:t xml:space="preserve">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3B4F4DA4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8, l1:39, c2:57, l2:62, c3:21, l3:40</w:t>
            </w:r>
          </w:p>
        </w:tc>
      </w:tr>
      <w:tr w:rsidR="00112066" w:rsidRPr="00F250B6" w14:paraId="49C676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615D9223" w:rsidR="00112066" w:rsidRPr="005005E1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Click on the </w:t>
            </w:r>
            <w:r>
              <w:rPr>
                <w:rFonts w:cstheme="minorHAnsi"/>
                <w:lang w:eastAsia="zh-CN"/>
              </w:rPr>
              <w:t>“</w:t>
            </w:r>
            <w:r>
              <w:rPr>
                <w:rFonts w:cstheme="minorHAnsi" w:hint="eastAsia"/>
                <w:lang w:eastAsia="zh-CN"/>
              </w:rPr>
              <w:t>Optimize</w:t>
            </w:r>
            <w:r>
              <w:rPr>
                <w:rFonts w:cstheme="minorHAnsi"/>
                <w:lang w:eastAsia="zh-CN"/>
              </w:rPr>
              <w:t>”</w:t>
            </w:r>
            <w:r>
              <w:rPr>
                <w:rFonts w:cstheme="minorHAnsi" w:hint="eastAsia"/>
                <w:lang w:eastAsia="zh-CN"/>
              </w:rPr>
              <w:t xml:space="preserve"> Butt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560DBF77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9EF9448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5, l1:35, c2:45, l2:25, c3:20, l3:15</w:t>
            </w:r>
          </w:p>
        </w:tc>
      </w:tr>
      <w:tr w:rsidR="00112066" w:rsidRPr="00F250B6" w14:paraId="26010BA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FA291" w14:textId="11286740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C3A9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208940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E205C" w14:textId="6877216D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C4789" w14:textId="4C67E8CA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6, l1:28, c2:40, l2:20, c3:40, l3:15</w:t>
            </w:r>
          </w:p>
        </w:tc>
      </w:tr>
      <w:tr w:rsidR="00112066" w:rsidRPr="00F250B6" w14:paraId="03381A1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7FAB1410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3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053BD11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414807AB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68AA4BFF" w14:textId="77777777" w:rsidTr="00112066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03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7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8184AC" w14:textId="77777777" w:rsid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  <w:p w14:paraId="1EB25F26" w14:textId="60CB7800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6"/>
                <w:szCs w:val="16"/>
                <w:lang w:eastAsia="zh-CN"/>
              </w:rPr>
            </w:pPr>
            <w:r w:rsidRPr="00112066">
              <w:rPr>
                <w:rFonts w:cstheme="minorHAnsi"/>
                <w:b/>
                <w:bCs/>
                <w:sz w:val="16"/>
                <w:szCs w:val="16"/>
                <w:lang w:val="en-US" w:eastAsia="zh-CN"/>
              </w:rPr>
              <w:t>(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 xml:space="preserve">should below 10% of initial cost &amp; </w:t>
            </w:r>
            <w:r w:rsidRPr="00112066">
              <w:rPr>
                <w:rFonts w:cstheme="minorHAnsi"/>
                <w:b/>
                <w:bCs/>
                <w:sz w:val="16"/>
                <w:szCs w:val="16"/>
                <w:lang w:eastAsia="zh-CN"/>
              </w:rPr>
              <w:t xml:space="preserve">should above 10% of initial 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>reward</w:t>
            </w:r>
            <w:r w:rsidRPr="00112066">
              <w:rPr>
                <w:rFonts w:eastAsia="Yu Mincho" w:cstheme="minorHAnsi" w:hint="eastAsia"/>
                <w:b/>
                <w:bCs/>
                <w:sz w:val="16"/>
                <w:szCs w:val="16"/>
                <w:lang w:val="en-US" w:eastAsia="ja-JP"/>
              </w:rPr>
              <w:t>）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2066" w:rsidRPr="00F250B6" w14:paraId="58F06155" w14:textId="77777777" w:rsidTr="00112066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03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7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2066" w:rsidRPr="00F250B6" w14:paraId="1FE15AD8" w14:textId="77777777" w:rsidTr="00112066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F02888D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proofErr w:type="spell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fpx</w:t>
            </w:r>
            <w:proofErr w:type="spellEnd"/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with all parameter to 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2EBED2F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 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472C514C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0A37AEC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344CE2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174EA9C3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proofErr w:type="gram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</w:t>
            </w:r>
            <w:proofErr w:type="spell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fpx</w:t>
            </w:r>
            <w:proofErr w:type="spellEnd"/>
            <w:proofErr w:type="gramEnd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with parameter c1:14, l1:28, c2:74, l2:36, c3:</w:t>
            </w:r>
            <w:r w:rsidR="00A17421">
              <w:rPr>
                <w:rFonts w:eastAsia="Times New Roman" w:cstheme="minorHAnsi"/>
                <w:sz w:val="18"/>
                <w:szCs w:val="18"/>
                <w:lang w:eastAsia="en-GB"/>
              </w:rPr>
              <w:t>60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, l3:</w:t>
            </w:r>
            <w:r w:rsidR="00A17421">
              <w:rPr>
                <w:rFonts w:eastAsia="Times New Roman" w:cstheme="minorHAnsi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2E38A9F8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052C2A">
              <w:rPr>
                <w:rFonts w:cstheme="minorHAnsi"/>
                <w:sz w:val="18"/>
                <w:szCs w:val="18"/>
                <w:lang w:eastAsia="zh-CN"/>
              </w:rPr>
              <w:t>100.</w:t>
            </w:r>
            <w:proofErr w:type="gramStart"/>
            <w:r w:rsidR="00052C2A">
              <w:rPr>
                <w:rFonts w:cstheme="minorHAnsi"/>
                <w:sz w:val="18"/>
                <w:szCs w:val="18"/>
                <w:lang w:eastAsia="zh-CN"/>
              </w:rPr>
              <w:t>1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  <w:r w:rsidR="00052C2A">
              <w:rPr>
                <w:rFonts w:cstheme="minorHAnsi"/>
                <w:sz w:val="18"/>
                <w:szCs w:val="18"/>
                <w:lang w:eastAsia="zh-CN"/>
              </w:rPr>
              <w:t xml:space="preserve"> -100.1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678DC24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A17421">
              <w:rPr>
                <w:rFonts w:cstheme="minorHAnsi"/>
                <w:sz w:val="18"/>
                <w:szCs w:val="18"/>
                <w:lang w:eastAsia="zh-CN"/>
              </w:rPr>
              <w:t>55.</w:t>
            </w:r>
            <w:proofErr w:type="gramStart"/>
            <w:r w:rsidR="00A17421">
              <w:rPr>
                <w:rFonts w:cstheme="minorHAnsi"/>
                <w:sz w:val="18"/>
                <w:szCs w:val="18"/>
                <w:lang w:eastAsia="zh-CN"/>
              </w:rPr>
              <w:t>36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  <w:r w:rsidR="00A17421">
              <w:rPr>
                <w:rFonts w:cstheme="minorHAnsi"/>
                <w:sz w:val="18"/>
                <w:szCs w:val="18"/>
                <w:lang w:eastAsia="zh-CN"/>
              </w:rPr>
              <w:t>-45.36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33D21CAC" w:rsidR="00112066" w:rsidRPr="006E7086" w:rsidRDefault="00A17421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112066" w:rsidRPr="00F250B6" w14:paraId="5623D7F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011A9F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proofErr w:type="gram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</w:t>
            </w:r>
            <w:proofErr w:type="spell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fpx</w:t>
            </w:r>
            <w:proofErr w:type="spellEnd"/>
            <w:proofErr w:type="gramEnd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with parameter c1:18, l1:39, c2:57, l2:62, c3:21, l3: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0D95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301EBF6B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4C3FBD" w14:textId="77777777" w:rsid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AA5CFDB" w14:textId="77777777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112066" w:rsidRPr="00F250B6" w14:paraId="37690C8F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DB22F" w14:textId="13BAFDFE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97E6E" w14:textId="60979BC2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proofErr w:type="gram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</w:t>
            </w:r>
            <w:proofErr w:type="spell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fpx</w:t>
            </w:r>
            <w:proofErr w:type="spellEnd"/>
            <w:proofErr w:type="gramEnd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with parameter c1:65, l1:35, c2:45, l2:25, c3:2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1522" w14:textId="4ABF4FCD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AB84A8" w14:textId="26A22724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0CE991" w14:textId="77777777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6F531C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96969" w14:textId="567EBDF9" w:rsidR="00112066" w:rsidRPr="00112066" w:rsidRDefault="00075FB1" w:rsidP="00075FB1">
            <w:pPr>
              <w:tabs>
                <w:tab w:val="left" w:pos="390"/>
                <w:tab w:val="center" w:pos="549"/>
              </w:tabs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 w:rsidR="00112066">
              <w:rPr>
                <w:rFonts w:cstheme="minorHAnsi" w:hint="eastAsia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DA122" w14:textId="4EE6AFF8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proofErr w:type="gram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</w:t>
            </w:r>
            <w:proofErr w:type="spell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fpx</w:t>
            </w:r>
            <w:proofErr w:type="spellEnd"/>
            <w:proofErr w:type="gramEnd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with parameter c1:66, l1:28, c2:40, l2:20, c3:4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B73D6" w14:textId="286539D9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17B475" w14:textId="35C45D8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72AC91" w14:textId="77777777" w:rsidR="00112066" w:rsidRP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</w:tbl>
    <w:p w14:paraId="6C26B872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2D83374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6E6E9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55B31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199B7B1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ABC0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4B94E2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E667D3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EFFA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323D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2D9F517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EF42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48A2ED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D73A86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5F7C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FEB508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4026735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16A77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2E1D4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9587AC6" w14:textId="77777777" w:rsidR="00075FB1" w:rsidRDefault="00075FB1" w:rsidP="00287DBC">
      <w:pPr>
        <w:rPr>
          <w:rFonts w:cstheme="minorHAnsi"/>
        </w:rPr>
      </w:pPr>
    </w:p>
    <w:p w14:paraId="3468D868" w14:textId="77777777" w:rsidR="00112066" w:rsidRDefault="00112066" w:rsidP="00287DBC">
      <w:pPr>
        <w:rPr>
          <w:rFonts w:cstheme="minorHAnsi"/>
        </w:rPr>
      </w:pPr>
    </w:p>
    <w:p w14:paraId="5F33192B" w14:textId="77777777" w:rsidR="00112066" w:rsidRDefault="00112066" w:rsidP="00287DBC">
      <w:pPr>
        <w:rPr>
          <w:rFonts w:cstheme="minorHAnsi"/>
        </w:rPr>
      </w:pPr>
    </w:p>
    <w:p w14:paraId="729649D5" w14:textId="77777777" w:rsidR="00112066" w:rsidRDefault="00112066" w:rsidP="00287DBC">
      <w:pPr>
        <w:rPr>
          <w:rFonts w:cstheme="minorHAnsi"/>
        </w:rPr>
      </w:pPr>
    </w:p>
    <w:p w14:paraId="05A2D3AE" w14:textId="77777777" w:rsidR="00112066" w:rsidRDefault="00112066" w:rsidP="00287DBC">
      <w:pPr>
        <w:rPr>
          <w:rFonts w:cstheme="minorHAnsi"/>
        </w:rPr>
      </w:pPr>
    </w:p>
    <w:p w14:paraId="481D77AC" w14:textId="77777777" w:rsidR="00112066" w:rsidRDefault="00112066" w:rsidP="00287DBC">
      <w:pPr>
        <w:rPr>
          <w:rFonts w:cstheme="minorHAnsi"/>
        </w:rPr>
      </w:pPr>
    </w:p>
    <w:p w14:paraId="5BF03B8F" w14:textId="77777777" w:rsidR="00112066" w:rsidRDefault="00112066" w:rsidP="00287DBC">
      <w:pPr>
        <w:rPr>
          <w:rFonts w:cstheme="minorHAnsi"/>
        </w:rPr>
      </w:pPr>
    </w:p>
    <w:p w14:paraId="1CC95B65" w14:textId="77777777" w:rsidR="00112066" w:rsidRDefault="00112066" w:rsidP="00287DBC">
      <w:pPr>
        <w:rPr>
          <w:rFonts w:cstheme="minorHAnsi"/>
        </w:rPr>
      </w:pPr>
    </w:p>
    <w:p w14:paraId="3EAE439C" w14:textId="77777777" w:rsidR="00112066" w:rsidRDefault="00112066" w:rsidP="00287DBC">
      <w:pPr>
        <w:rPr>
          <w:rFonts w:cstheme="minorHAnsi"/>
        </w:rPr>
      </w:pPr>
    </w:p>
    <w:p w14:paraId="33F29778" w14:textId="77777777" w:rsidR="00112066" w:rsidRDefault="00112066" w:rsidP="00287DBC">
      <w:pPr>
        <w:rPr>
          <w:rFonts w:cstheme="minorHAnsi"/>
        </w:rPr>
      </w:pPr>
    </w:p>
    <w:p w14:paraId="1310B8F3" w14:textId="77777777" w:rsidR="00112066" w:rsidRDefault="00112066" w:rsidP="00287DBC">
      <w:pPr>
        <w:rPr>
          <w:rFonts w:cstheme="minorHAnsi"/>
        </w:rPr>
      </w:pPr>
    </w:p>
    <w:p w14:paraId="6086A4EB" w14:textId="77777777" w:rsidR="00112066" w:rsidRDefault="00112066" w:rsidP="00287DBC">
      <w:pPr>
        <w:rPr>
          <w:rFonts w:cstheme="minorHAnsi"/>
        </w:rPr>
      </w:pPr>
    </w:p>
    <w:p w14:paraId="2DC178ED" w14:textId="77777777" w:rsidR="00112066" w:rsidRDefault="00112066" w:rsidP="00287DBC">
      <w:pPr>
        <w:rPr>
          <w:rFonts w:cstheme="minorHAnsi"/>
        </w:rPr>
      </w:pPr>
    </w:p>
    <w:p w14:paraId="6FE279F7" w14:textId="77777777" w:rsidR="00112066" w:rsidRDefault="00112066" w:rsidP="00287DBC">
      <w:pPr>
        <w:rPr>
          <w:rFonts w:cstheme="minorHAnsi"/>
        </w:rPr>
      </w:pPr>
    </w:p>
    <w:p w14:paraId="38E3E403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6E7086" w:rsidRPr="00F250B6" w14:paraId="5AC1C401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D2C0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DB222" w14:textId="2EC2FE0E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E77FA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18A6BE" w14:textId="14B07FF8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 xml:space="preserve">Import file </w:t>
            </w:r>
            <w:r>
              <w:rPr>
                <w:rFonts w:cstheme="minorHAnsi"/>
                <w:lang w:eastAsia="zh-CN"/>
              </w:rPr>
              <w:t>that</w:t>
            </w:r>
            <w:r>
              <w:rPr>
                <w:rFonts w:cstheme="minorHAnsi" w:hint="eastAsia"/>
                <w:lang w:eastAsia="zh-CN"/>
              </w:rPr>
              <w:t xml:space="preserve"> out </w:t>
            </w:r>
            <w:proofErr w:type="gramStart"/>
            <w:r>
              <w:rPr>
                <w:rFonts w:cstheme="minorHAnsi" w:hint="eastAsia"/>
                <w:lang w:eastAsia="zh-CN"/>
              </w:rPr>
              <w:t>of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proofErr w:type="gramEnd"/>
          </w:p>
        </w:tc>
      </w:tr>
      <w:tr w:rsidR="006E7086" w:rsidRPr="00F250B6" w14:paraId="63AE5F78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933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82021D" w14:textId="1D99C83A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97F7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C1E30" w14:textId="3B421DE5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4EC0B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7445646" w14:textId="77777777" w:rsidR="006E7086" w:rsidRPr="004C2F85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6E7086" w:rsidRPr="00F250B6" w14:paraId="226D2C01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669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9B38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A1C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EE4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6EAC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A91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A18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7DCA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897F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B638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7239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94BF36C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3DD5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A6BD0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6DE8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4DF2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2A94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4B9D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78F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22374B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634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8EA2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C3B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596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09B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526C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DCB5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F2FE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DCCF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E13D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B608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1CB8A70B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41372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D55CB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0124F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F2DD0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157D0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B481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6E7086" w:rsidRPr="00F250B6" w14:paraId="6511CA9B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D15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F29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7C57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FB91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C135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2A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B83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D886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6737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78D5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633E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F10100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96843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5BC92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122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CDE03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1F0AE0" w14:textId="4D5F3519" w:rsidR="006E7086" w:rsidRPr="006E7086" w:rsidRDefault="006E7086" w:rsidP="00880D5A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6E7086" w:rsidRPr="00F250B6" w14:paraId="2B76A984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03DB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0D1BE1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364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81873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7EFB2D" w14:textId="1A18F71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df</w:t>
            </w:r>
          </w:p>
        </w:tc>
      </w:tr>
      <w:tr w:rsidR="006E7086" w:rsidRPr="00F250B6" w14:paraId="028B3B35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2015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0994DC" w14:textId="2981E07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75FB1">
              <w:rPr>
                <w:rFonts w:cstheme="minorHAnsi" w:hint="eastAsia"/>
                <w:lang w:eastAsia="zh-CN"/>
              </w:rPr>
              <w:t xml:space="preserve">Open .exe file in </w:t>
            </w:r>
            <w:r w:rsidR="00075FB1"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="00075FB1"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="00075FB1"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08F3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42DC5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7C95C9" w14:textId="6DDBA2C3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csv</w:t>
            </w:r>
          </w:p>
        </w:tc>
      </w:tr>
      <w:tr w:rsidR="006E7086" w:rsidRPr="00F250B6" w14:paraId="175061A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B050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AD57F4" w14:textId="65E6CF0C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Import any file that is </w:t>
            </w:r>
            <w:proofErr w:type="gramStart"/>
            <w:r>
              <w:rPr>
                <w:rFonts w:cstheme="minorHAnsi" w:hint="eastAsia"/>
                <w:lang w:eastAsia="zh-CN"/>
              </w:rPr>
              <w:t>not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41E2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4C6CE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BBF8D" w14:textId="51D4F8FB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</w:t>
            </w:r>
            <w:proofErr w:type="spellStart"/>
            <w:r>
              <w:rPr>
                <w:rFonts w:cstheme="minorHAnsi" w:hint="eastAsia"/>
                <w:lang w:eastAsia="zh-CN"/>
              </w:rPr>
              <w:t>png</w:t>
            </w:r>
            <w:proofErr w:type="spellEnd"/>
          </w:p>
        </w:tc>
      </w:tr>
      <w:tr w:rsidR="006E7086" w:rsidRPr="00F250B6" w14:paraId="2FC3FB66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F574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4123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A9BA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2027B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55CDC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AA328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04310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69697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00045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2B4EE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D3BA9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574A3C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179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CD16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AC1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2E32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21D4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9DDC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EAD0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FEDA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D2E4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466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D80D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776301D8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BE3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F3F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1B59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00D1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2FDD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16D8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689ED8C3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B1B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388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9F3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6EC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767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EF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BCD4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503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A21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7B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83E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491B99B" w14:textId="77777777" w:rsidTr="00880D5A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EE9D7D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1C866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5DB80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6A83E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52B260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086" w:rsidRPr="00F250B6" w14:paraId="2BCE6323" w14:textId="77777777" w:rsidTr="00880D5A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8A5A0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ABCB6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A61B1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6AD6F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C59AC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086" w:rsidRPr="00F250B6" w14:paraId="2A7B903B" w14:textId="77777777" w:rsidTr="00880D5A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DEFB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1E339" w14:textId="2B92A48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 xml:space="preserve">pdf fil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6CDD6" w14:textId="037037B5" w:rsidR="006E7086" w:rsidRPr="006E7086" w:rsidRDefault="00075FB1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635333" w14:textId="6EC298A5" w:rsidR="006E7086" w:rsidRPr="006E7086" w:rsidRDefault="00A17421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7B97CF" w14:textId="45C7DA84" w:rsidR="006E7086" w:rsidRPr="006E7086" w:rsidRDefault="00A1742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6E7086" w:rsidRPr="00F250B6" w14:paraId="310A5CE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8EB77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E31BD" w14:textId="566C3C3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csv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6DCA6" w14:textId="20D022E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DBC6F6" w14:textId="3A12F760" w:rsidR="006E7086" w:rsidRPr="006E7086" w:rsidRDefault="00A1742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6CB28B" w14:textId="45D2935B" w:rsidR="006E7086" w:rsidRPr="006E7086" w:rsidRDefault="00A1742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6E7086" w:rsidRPr="00F250B6" w14:paraId="73C3159E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B050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CA1BA" w14:textId="4B5BB222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proofErr w:type="spellStart"/>
            <w:r>
              <w:rPr>
                <w:rFonts w:cstheme="minorHAnsi" w:hint="eastAsia"/>
                <w:sz w:val="18"/>
                <w:szCs w:val="18"/>
                <w:lang w:eastAsia="zh-CN"/>
              </w:rPr>
              <w:t>png</w:t>
            </w:r>
            <w:proofErr w:type="spellEnd"/>
            <w:r>
              <w:rPr>
                <w:rFonts w:cstheme="minorHAnsi" w:hint="eastAsia"/>
                <w:sz w:val="18"/>
                <w:szCs w:val="18"/>
                <w:lang w:eastAsia="zh-CN"/>
              </w:rPr>
              <w:t xml:space="preserve">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541CD" w14:textId="6BD82D04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6A1829" w14:textId="04A8E4E9" w:rsidR="006E7086" w:rsidRPr="006E7086" w:rsidRDefault="00A1742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DA9B2" w14:textId="77777777" w:rsid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24D3FDFA" w14:textId="3A6BD48A" w:rsidR="006E7086" w:rsidRPr="006E7086" w:rsidRDefault="00A17421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6E7086" w:rsidRPr="00F250B6" w14:paraId="7E2DC6D2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1384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8A23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4923D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9B2214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70CA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6E7086" w:rsidRPr="00F250B6" w14:paraId="1D9A485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16A3D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57B0E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E9A35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3EC01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5C0E3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788AFF2" w14:textId="77777777" w:rsidR="006E7086" w:rsidRDefault="006E7086" w:rsidP="00287DBC">
      <w:pPr>
        <w:rPr>
          <w:rFonts w:cstheme="minorHAnsi"/>
        </w:rPr>
      </w:pPr>
    </w:p>
    <w:p w14:paraId="4CE64705" w14:textId="77777777" w:rsidR="00075FB1" w:rsidRDefault="00075FB1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0769A6A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8D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C75DE2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521A723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A4E51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0B85D8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44423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D153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43489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750E71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A138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6C97F6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ACD45D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0C59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84D60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699F6F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838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4D82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9883BD9" w14:textId="77777777" w:rsidR="00075FB1" w:rsidRDefault="00075FB1" w:rsidP="00287DBC">
      <w:pPr>
        <w:rPr>
          <w:rFonts w:cstheme="minorHAnsi"/>
        </w:rPr>
      </w:pPr>
    </w:p>
    <w:p w14:paraId="7EEA0D40" w14:textId="77777777" w:rsidR="00075FB1" w:rsidRPr="00075FB1" w:rsidRDefault="00075FB1" w:rsidP="00075FB1">
      <w:pPr>
        <w:rPr>
          <w:rFonts w:cstheme="minorHAnsi"/>
        </w:rPr>
      </w:pPr>
    </w:p>
    <w:p w14:paraId="71877EF8" w14:textId="77777777" w:rsidR="00075FB1" w:rsidRPr="00075FB1" w:rsidRDefault="00075FB1" w:rsidP="00075FB1">
      <w:pPr>
        <w:rPr>
          <w:rFonts w:cstheme="minorHAnsi"/>
        </w:rPr>
      </w:pPr>
    </w:p>
    <w:p w14:paraId="1C799F69" w14:textId="77777777" w:rsidR="00075FB1" w:rsidRPr="00075FB1" w:rsidRDefault="00075FB1" w:rsidP="00075FB1">
      <w:pPr>
        <w:rPr>
          <w:rFonts w:cstheme="minorHAnsi"/>
        </w:rPr>
      </w:pPr>
    </w:p>
    <w:p w14:paraId="7527002C" w14:textId="77777777" w:rsidR="00075FB1" w:rsidRPr="00075FB1" w:rsidRDefault="00075FB1" w:rsidP="00075FB1">
      <w:pPr>
        <w:rPr>
          <w:rFonts w:cstheme="minorHAnsi"/>
        </w:rPr>
      </w:pPr>
    </w:p>
    <w:p w14:paraId="1C6D7440" w14:textId="77777777" w:rsidR="00075FB1" w:rsidRPr="00075FB1" w:rsidRDefault="00075FB1" w:rsidP="00075FB1">
      <w:pPr>
        <w:rPr>
          <w:rFonts w:cstheme="minorHAnsi"/>
        </w:rPr>
      </w:pPr>
    </w:p>
    <w:p w14:paraId="6D926A16" w14:textId="77777777" w:rsidR="00075FB1" w:rsidRPr="00075FB1" w:rsidRDefault="00075FB1" w:rsidP="00075FB1">
      <w:pPr>
        <w:rPr>
          <w:rFonts w:cstheme="minorHAnsi"/>
        </w:rPr>
      </w:pPr>
    </w:p>
    <w:p w14:paraId="0DC4D0DA" w14:textId="77777777" w:rsidR="00075FB1" w:rsidRPr="00075FB1" w:rsidRDefault="00075FB1" w:rsidP="00075FB1">
      <w:pPr>
        <w:rPr>
          <w:rFonts w:cstheme="minorHAnsi"/>
        </w:rPr>
      </w:pPr>
    </w:p>
    <w:p w14:paraId="02B8B927" w14:textId="77777777" w:rsidR="00075FB1" w:rsidRPr="00075FB1" w:rsidRDefault="00075FB1" w:rsidP="00075FB1">
      <w:pPr>
        <w:rPr>
          <w:rFonts w:cstheme="minorHAnsi"/>
        </w:rPr>
      </w:pPr>
    </w:p>
    <w:p w14:paraId="3CD1A3BA" w14:textId="77777777" w:rsidR="00075FB1" w:rsidRPr="00075FB1" w:rsidRDefault="00075FB1" w:rsidP="00075FB1">
      <w:pPr>
        <w:rPr>
          <w:rFonts w:cstheme="minorHAnsi"/>
        </w:rPr>
      </w:pPr>
    </w:p>
    <w:p w14:paraId="27811F7A" w14:textId="77777777" w:rsidR="00075FB1" w:rsidRPr="00075FB1" w:rsidRDefault="00075FB1" w:rsidP="00075FB1">
      <w:pPr>
        <w:rPr>
          <w:rFonts w:cstheme="minorHAnsi"/>
        </w:rPr>
      </w:pPr>
    </w:p>
    <w:p w14:paraId="0DB2A792" w14:textId="77777777" w:rsidR="00075FB1" w:rsidRPr="00075FB1" w:rsidRDefault="00075FB1" w:rsidP="00075FB1">
      <w:pPr>
        <w:rPr>
          <w:rFonts w:cstheme="minorHAnsi"/>
        </w:rPr>
      </w:pPr>
    </w:p>
    <w:p w14:paraId="58273D66" w14:textId="77777777" w:rsidR="00075FB1" w:rsidRPr="00075FB1" w:rsidRDefault="00075FB1" w:rsidP="00075FB1">
      <w:pPr>
        <w:rPr>
          <w:rFonts w:cstheme="minorHAnsi"/>
        </w:rPr>
      </w:pPr>
    </w:p>
    <w:p w14:paraId="56EEB7F6" w14:textId="77777777" w:rsidR="00075FB1" w:rsidRDefault="00075FB1" w:rsidP="00075FB1">
      <w:pPr>
        <w:rPr>
          <w:rFonts w:cstheme="minorHAnsi"/>
        </w:rPr>
      </w:pPr>
    </w:p>
    <w:p w14:paraId="65EAE082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075FB1" w:rsidRPr="00F250B6" w14:paraId="5E43F949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1894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D6A74" w14:textId="685C28FE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1993F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4D8068" w14:textId="4F75D5BF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Response area functionality</w:t>
            </w:r>
          </w:p>
        </w:tc>
      </w:tr>
      <w:tr w:rsidR="00075FB1" w:rsidRPr="00F250B6" w14:paraId="366EC83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BF47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306F9B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368C0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A62EEC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2F9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F157D25" w14:textId="77777777" w:rsidR="00075FB1" w:rsidRPr="004C2F85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075FB1" w:rsidRPr="00F250B6" w14:paraId="2AA292B9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39C4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02A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229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58A9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2A23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6E0C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99A8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A8A1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01B7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AD4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B54D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AFA5FA1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39C2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A2895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3C0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0EA7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020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C702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66C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F60DFF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3701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F081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5C12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0F15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7A06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1445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6BA6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9FF9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F65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621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67E8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1DE389B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D58F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B62E3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9D5FC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124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8A55F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FF2B1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02C678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E770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88CB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B7ED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E75B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7E03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1E19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94E6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2983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76AE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CD45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BF9A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FB1C8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13573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576F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1524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AEF76B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567421" w14:textId="2D2752BD" w:rsidR="00075FB1" w:rsidRPr="006E7086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075FB1" w:rsidRPr="00F250B6" w14:paraId="3986C81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82D7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A4ADFC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38FB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D19E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F866A6" w14:textId="0EBE1062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075FB1" w:rsidRPr="00F250B6" w14:paraId="0732C00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6253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F990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EBC1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3D78A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50A0B9" w14:textId="0556EC4D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3821F2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CEEA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5C8C61" w14:textId="33D556F4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254B4">
              <w:rPr>
                <w:rFonts w:cstheme="minorHAnsi" w:hint="eastAsia"/>
                <w:lang w:eastAsia="zh-CN"/>
              </w:rPr>
              <w:t>Import the .</w:t>
            </w:r>
            <w:proofErr w:type="spellStart"/>
            <w:r w:rsidR="004254B4">
              <w:rPr>
                <w:rFonts w:cstheme="minorHAnsi" w:hint="eastAsia"/>
                <w:lang w:eastAsia="zh-CN"/>
              </w:rPr>
              <w:t>fpx</w:t>
            </w:r>
            <w:proofErr w:type="spellEnd"/>
            <w:r w:rsidR="004254B4">
              <w:rPr>
                <w:rFonts w:cstheme="minorHAnsi" w:hint="eastAsia"/>
                <w:lang w:eastAsia="zh-CN"/>
              </w:rPr>
              <w:t xml:space="preserve">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24DE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3DA5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0BBDED" w14:textId="25BAABA0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2FD3AD6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16D3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F889B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8E39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EE53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3CBA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2B419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F7D9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70EBE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7010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ED94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328F6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3E163E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E3D2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C50F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BDBB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7F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A67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F93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79B9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7B1D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E465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E660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5C16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EB3FEE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C21F1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043A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0B6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5EDD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27F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204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CE798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68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AC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FCEF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309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600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7E55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C00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C2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FE0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2D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A4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109306B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102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7C3AC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E6B36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7CBC6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564CE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75FB1" w:rsidRPr="00F250B6" w14:paraId="6028CDD6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933CD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91878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0A1F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5A5A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41B0C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75FB1" w:rsidRPr="00F250B6" w14:paraId="0EED694B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D866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8DF7A" w14:textId="5E96FD28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2138E" w14:textId="201FD4D3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24E5F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96CAC3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41E4CCC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D1C8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CC01C" w14:textId="617ADE9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2D42F" w14:textId="0034698A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62B2AB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6D0851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0C8FF85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03DAB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A8105" w14:textId="41BA38BF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4639F" w14:textId="75C18029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7EC9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F3EAAA" w14:textId="77777777" w:rsidR="00075FB1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97E47A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075FB1" w:rsidRPr="00F250B6" w14:paraId="21D3C6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5C75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D29E0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C44F9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DEF3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1F1774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37CB27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9BB66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727B2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ACA3A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BD08EF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0C8805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07C279E1" w14:textId="77777777" w:rsidR="00075FB1" w:rsidRDefault="00075FB1" w:rsidP="00075FB1">
      <w:pPr>
        <w:rPr>
          <w:rFonts w:cstheme="minorHAnsi"/>
        </w:rPr>
      </w:pPr>
    </w:p>
    <w:p w14:paraId="4ACA6C21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506E4EA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A2FB17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8777AC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2A39762D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8C04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44FA0D" w14:textId="5D1108B9" w:rsidR="00075FB1" w:rsidRPr="006E7086" w:rsidRDefault="00A1742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Graph should have live change function.</w:t>
            </w:r>
          </w:p>
        </w:tc>
      </w:tr>
      <w:tr w:rsidR="00075FB1" w:rsidRPr="006E7086" w14:paraId="2C30F74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7771B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5168DE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0D46FB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AFE2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465567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13F7207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B485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8358EB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71DB88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44634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25E06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318B21A" w14:textId="77777777" w:rsidR="00075FB1" w:rsidRDefault="00075FB1" w:rsidP="00075FB1">
      <w:pPr>
        <w:rPr>
          <w:rFonts w:cstheme="minorHAnsi"/>
        </w:rPr>
      </w:pPr>
    </w:p>
    <w:p w14:paraId="1D5155E9" w14:textId="77777777" w:rsidR="00A93BA1" w:rsidRPr="00A93BA1" w:rsidRDefault="00A93BA1" w:rsidP="00A93BA1">
      <w:pPr>
        <w:rPr>
          <w:rFonts w:cstheme="minorHAnsi"/>
        </w:rPr>
      </w:pPr>
    </w:p>
    <w:p w14:paraId="0C906A58" w14:textId="77777777" w:rsidR="00A93BA1" w:rsidRPr="00A93BA1" w:rsidRDefault="00A93BA1" w:rsidP="00A93BA1">
      <w:pPr>
        <w:rPr>
          <w:rFonts w:cstheme="minorHAnsi"/>
        </w:rPr>
      </w:pPr>
    </w:p>
    <w:p w14:paraId="5F7D39D2" w14:textId="77777777" w:rsidR="00A93BA1" w:rsidRPr="00A93BA1" w:rsidRDefault="00A93BA1" w:rsidP="00A93BA1">
      <w:pPr>
        <w:rPr>
          <w:rFonts w:cstheme="minorHAnsi"/>
        </w:rPr>
      </w:pPr>
    </w:p>
    <w:p w14:paraId="06A39647" w14:textId="77777777" w:rsidR="00A93BA1" w:rsidRPr="00A93BA1" w:rsidRDefault="00A93BA1" w:rsidP="00A93BA1">
      <w:pPr>
        <w:rPr>
          <w:rFonts w:cstheme="minorHAnsi"/>
        </w:rPr>
      </w:pPr>
    </w:p>
    <w:p w14:paraId="508ABFA6" w14:textId="77777777" w:rsidR="00A93BA1" w:rsidRPr="00A93BA1" w:rsidRDefault="00A93BA1" w:rsidP="00A93BA1">
      <w:pPr>
        <w:rPr>
          <w:rFonts w:cstheme="minorHAnsi"/>
        </w:rPr>
      </w:pPr>
    </w:p>
    <w:p w14:paraId="41D6BDC4" w14:textId="77777777" w:rsidR="00A93BA1" w:rsidRPr="00A93BA1" w:rsidRDefault="00A93BA1" w:rsidP="00A93BA1">
      <w:pPr>
        <w:rPr>
          <w:rFonts w:cstheme="minorHAnsi"/>
        </w:rPr>
      </w:pPr>
    </w:p>
    <w:p w14:paraId="78FC3453" w14:textId="77777777" w:rsidR="00A93BA1" w:rsidRPr="00A93BA1" w:rsidRDefault="00A93BA1" w:rsidP="00A93BA1">
      <w:pPr>
        <w:rPr>
          <w:rFonts w:cstheme="minorHAnsi"/>
        </w:rPr>
      </w:pPr>
    </w:p>
    <w:p w14:paraId="3519478D" w14:textId="77777777" w:rsidR="00A93BA1" w:rsidRPr="00A93BA1" w:rsidRDefault="00A93BA1" w:rsidP="00A93BA1">
      <w:pPr>
        <w:rPr>
          <w:rFonts w:cstheme="minorHAnsi"/>
        </w:rPr>
      </w:pPr>
    </w:p>
    <w:p w14:paraId="51948C06" w14:textId="77777777" w:rsidR="00A93BA1" w:rsidRPr="00A93BA1" w:rsidRDefault="00A93BA1" w:rsidP="00A93BA1">
      <w:pPr>
        <w:rPr>
          <w:rFonts w:cstheme="minorHAnsi"/>
        </w:rPr>
      </w:pPr>
    </w:p>
    <w:p w14:paraId="268A3D7D" w14:textId="77777777" w:rsidR="00A93BA1" w:rsidRDefault="00A93BA1" w:rsidP="00A93BA1">
      <w:pPr>
        <w:rPr>
          <w:rFonts w:cstheme="minorHAnsi"/>
        </w:rPr>
      </w:pPr>
    </w:p>
    <w:p w14:paraId="7A2F2FB2" w14:textId="77777777" w:rsidR="00A93BA1" w:rsidRDefault="00A93BA1" w:rsidP="00A93BA1">
      <w:pPr>
        <w:rPr>
          <w:rFonts w:cstheme="minorHAnsi"/>
        </w:rPr>
      </w:pPr>
    </w:p>
    <w:p w14:paraId="2FC211B6" w14:textId="77777777" w:rsidR="00A93BA1" w:rsidRDefault="00A93BA1" w:rsidP="00A93BA1">
      <w:pPr>
        <w:rPr>
          <w:rFonts w:cstheme="minorHAnsi"/>
        </w:rPr>
      </w:pPr>
    </w:p>
    <w:p w14:paraId="5EA7CE93" w14:textId="77777777" w:rsidR="00A93BA1" w:rsidRDefault="00A93BA1" w:rsidP="00A93BA1">
      <w:pPr>
        <w:rPr>
          <w:rFonts w:cstheme="minorHAnsi"/>
        </w:rPr>
      </w:pPr>
    </w:p>
    <w:p w14:paraId="0F8DA2B1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1875148A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E56A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53D7E" w14:textId="7B6BFBA1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B4EBE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CA002A" w14:textId="3B9EFAC1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Parameter area functionality</w:t>
            </w:r>
          </w:p>
        </w:tc>
      </w:tr>
      <w:tr w:rsidR="00A93BA1" w:rsidRPr="00F250B6" w14:paraId="4642F7A7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A1BE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0FB8AA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2C40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AABAA3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C6C6B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CC17F72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253846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3A73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207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F26E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3B4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DAF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993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240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744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98C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1CD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4630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332728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2D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0A387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E5A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D4E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4B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1EF9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0720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4DDFED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0303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63D9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4CC2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7C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763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126B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7306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94EF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7284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02D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45F0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14001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861E2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0744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BA5A2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276F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BD7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1AE2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2F22BFF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430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D3B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4D37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1A6D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76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C51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1B48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7B92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798D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E36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8DF5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8A4351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2AD3B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084E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D066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AA57D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F860B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2EFBE86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6561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710E1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7480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1FD5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F0EE89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67CDF93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F30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BFA9D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47F1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B8BB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5BAB7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6520F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DF0FB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6AE406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r>
              <w:rPr>
                <w:rFonts w:cstheme="minorHAnsi" w:hint="eastAsia"/>
                <w:lang w:eastAsia="zh-CN"/>
              </w:rPr>
              <w:t xml:space="preserve">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AC6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75DF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8B7DC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38E324C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EB69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9F994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8B5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029E8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B4887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5AC5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5C1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B419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708F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58AE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FBB2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6095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EF5F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DBB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DEF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C1E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280B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05D5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9DE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F4C8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71F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FDB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2591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450D786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5181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416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841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EF1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9BFD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1F7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974337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11C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36C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B74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C9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621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30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973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4DD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B6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CEE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B01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3B5CF01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784B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DC5A7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887C2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0F989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EC4E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2FF64FD7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D32C7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5D6F3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7FEA8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55B4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071D2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365F640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1A9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E590D" w14:textId="2217E017" w:rsidR="00A93BA1" w:rsidRPr="006E7086" w:rsidRDefault="00A1742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Min=200, Max =1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B0B01" w14:textId="7324E5DB" w:rsidR="00A93BA1" w:rsidRPr="006E7086" w:rsidRDefault="00A1742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Message box should error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229EA" w14:textId="63067621" w:rsidR="00A93BA1" w:rsidRPr="006E7086" w:rsidRDefault="00A1742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System will notice user the design parameter value should between min and max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0EB5EC" w14:textId="42428117" w:rsidR="00A93BA1" w:rsidRPr="006E7086" w:rsidRDefault="00A1742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0B9B882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4D51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F6CAF" w14:textId="491D6590" w:rsidR="00A93BA1" w:rsidRPr="006E7086" w:rsidRDefault="00A1742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 value =21, min=20, max=2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93831" w14:textId="301ACEAF" w:rsidR="00A93BA1" w:rsidRPr="006E7086" w:rsidRDefault="00A1742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High prob</w:t>
            </w:r>
            <w:r w:rsidR="007473DB">
              <w:rPr>
                <w:rFonts w:eastAsia="Times New Roman" w:cstheme="minorHAnsi"/>
                <w:sz w:val="18"/>
                <w:szCs w:val="18"/>
                <w:lang w:eastAsia="en-GB"/>
              </w:rPr>
              <w:t>ability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</w:t>
            </w:r>
            <w:proofErr w:type="gram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keep</w:t>
            </w:r>
            <w:proofErr w:type="gramEnd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same value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FD4F46" w14:textId="613C080F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 value not changing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D6EEFE" w14:textId="33D3FCCB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78B0699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42D2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4B583" w14:textId="6911C460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 value=30, min=27, max=3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450F5" w14:textId="573EC40C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The c1 value should reduce near to 28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2B633" w14:textId="6512AC73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 value reduce to 29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648B49" w14:textId="6F12891D" w:rsidR="00A93BA1" w:rsidRDefault="00973062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Pass</w:t>
            </w:r>
          </w:p>
          <w:p w14:paraId="4B40314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2831C1A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04B35" w14:textId="666BB251" w:rsidR="00A93BA1" w:rsidRPr="006E7086" w:rsidRDefault="00973062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1F94F" w14:textId="75D7CD95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 value=27, min=27, max=3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6295D" w14:textId="23C84572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The c1 value should increase near to 28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0D8A36" w14:textId="7D47CBCC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 value increase to 28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C00A6" w14:textId="0C293946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4543352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E622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961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11A99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C64AC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3097F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1D67222" w14:textId="77777777" w:rsidR="00A93BA1" w:rsidRDefault="00A93BA1" w:rsidP="00A93BA1">
      <w:pPr>
        <w:rPr>
          <w:rFonts w:cstheme="minorHAnsi"/>
        </w:rPr>
      </w:pPr>
    </w:p>
    <w:p w14:paraId="4E73C237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48559C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E2CA4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76382A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28A9342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43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7ED473" w14:textId="184F4E37" w:rsidR="00A93BA1" w:rsidRPr="006E7086" w:rsidRDefault="007473DB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 xml:space="preserve">The AI have </w:t>
            </w:r>
            <w:proofErr w:type="gramStart"/>
            <w:r>
              <w:rPr>
                <w:rFonts w:cstheme="minorHAnsi"/>
                <w:lang w:eastAsia="zh-CN"/>
              </w:rPr>
              <w:t>update</w:t>
            </w:r>
            <w:proofErr w:type="gramEnd"/>
            <w:r>
              <w:rPr>
                <w:rFonts w:cstheme="minorHAnsi"/>
                <w:lang w:eastAsia="zh-CN"/>
              </w:rPr>
              <w:t xml:space="preserve"> the value to good direction, it’s prove the AI capability.</w:t>
            </w:r>
          </w:p>
        </w:tc>
      </w:tr>
      <w:tr w:rsidR="00A93BA1" w:rsidRPr="006E7086" w14:paraId="40857D5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2265C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C69D1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3B54E2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6EB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61087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1C7D4CE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8E84D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226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1EA8BCE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CA74B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AAC8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170EA8B" w14:textId="77777777" w:rsidR="00A93BA1" w:rsidRDefault="00A93BA1" w:rsidP="00A93BA1">
      <w:pPr>
        <w:rPr>
          <w:rFonts w:cstheme="minorHAnsi"/>
        </w:rPr>
      </w:pPr>
    </w:p>
    <w:p w14:paraId="01E33E4D" w14:textId="77777777" w:rsidR="00A93BA1" w:rsidRPr="00A93BA1" w:rsidRDefault="00A93BA1" w:rsidP="00A93BA1">
      <w:pPr>
        <w:rPr>
          <w:rFonts w:cstheme="minorHAnsi"/>
        </w:rPr>
      </w:pPr>
    </w:p>
    <w:p w14:paraId="10006F60" w14:textId="77777777" w:rsidR="00A93BA1" w:rsidRPr="00A93BA1" w:rsidRDefault="00A93BA1" w:rsidP="00A93BA1">
      <w:pPr>
        <w:rPr>
          <w:rFonts w:cstheme="minorHAnsi"/>
        </w:rPr>
      </w:pPr>
    </w:p>
    <w:p w14:paraId="2CF21239" w14:textId="77777777" w:rsidR="00A93BA1" w:rsidRPr="00A93BA1" w:rsidRDefault="00A93BA1" w:rsidP="00A93BA1">
      <w:pPr>
        <w:rPr>
          <w:rFonts w:cstheme="minorHAnsi"/>
        </w:rPr>
      </w:pPr>
    </w:p>
    <w:p w14:paraId="09ACB57D" w14:textId="77777777" w:rsidR="00A93BA1" w:rsidRPr="00A93BA1" w:rsidRDefault="00A93BA1" w:rsidP="00A93BA1">
      <w:pPr>
        <w:rPr>
          <w:rFonts w:cstheme="minorHAnsi"/>
        </w:rPr>
      </w:pPr>
    </w:p>
    <w:p w14:paraId="46F4D472" w14:textId="77777777" w:rsidR="00A93BA1" w:rsidRPr="00A93BA1" w:rsidRDefault="00A93BA1" w:rsidP="00A93BA1">
      <w:pPr>
        <w:rPr>
          <w:rFonts w:cstheme="minorHAnsi"/>
        </w:rPr>
      </w:pPr>
    </w:p>
    <w:p w14:paraId="0809A37B" w14:textId="77777777" w:rsidR="00A93BA1" w:rsidRPr="00A93BA1" w:rsidRDefault="00A93BA1" w:rsidP="00A93BA1">
      <w:pPr>
        <w:rPr>
          <w:rFonts w:cstheme="minorHAnsi"/>
        </w:rPr>
      </w:pPr>
    </w:p>
    <w:p w14:paraId="1E05CF31" w14:textId="77777777" w:rsidR="00A93BA1" w:rsidRPr="00A93BA1" w:rsidRDefault="00A93BA1" w:rsidP="00A93BA1">
      <w:pPr>
        <w:rPr>
          <w:rFonts w:cstheme="minorHAnsi"/>
        </w:rPr>
      </w:pPr>
    </w:p>
    <w:p w14:paraId="3863FB77" w14:textId="77777777" w:rsidR="00A93BA1" w:rsidRPr="00A93BA1" w:rsidRDefault="00A93BA1" w:rsidP="00A93BA1">
      <w:pPr>
        <w:rPr>
          <w:rFonts w:cstheme="minorHAnsi"/>
        </w:rPr>
      </w:pPr>
    </w:p>
    <w:p w14:paraId="5EECEAFC" w14:textId="77777777" w:rsidR="00A93BA1" w:rsidRPr="00A93BA1" w:rsidRDefault="00A93BA1" w:rsidP="00A93BA1">
      <w:pPr>
        <w:rPr>
          <w:rFonts w:cstheme="minorHAnsi"/>
        </w:rPr>
      </w:pPr>
    </w:p>
    <w:p w14:paraId="0A35C0BD" w14:textId="77777777" w:rsidR="00A93BA1" w:rsidRDefault="00A93BA1" w:rsidP="00A93BA1">
      <w:pPr>
        <w:rPr>
          <w:rFonts w:cstheme="minorHAnsi"/>
        </w:rPr>
      </w:pPr>
    </w:p>
    <w:p w14:paraId="03DF323C" w14:textId="77777777" w:rsidR="00A93BA1" w:rsidRDefault="00A93BA1" w:rsidP="00A93BA1">
      <w:pPr>
        <w:rPr>
          <w:rFonts w:cstheme="minorHAnsi"/>
        </w:rPr>
      </w:pPr>
    </w:p>
    <w:p w14:paraId="49C5E558" w14:textId="77777777" w:rsidR="00A93BA1" w:rsidRDefault="00A93BA1" w:rsidP="00A93BA1">
      <w:pPr>
        <w:rPr>
          <w:rFonts w:cstheme="minorHAnsi"/>
        </w:rPr>
      </w:pPr>
    </w:p>
    <w:p w14:paraId="326EA89D" w14:textId="77777777" w:rsidR="00A93BA1" w:rsidRDefault="00A93BA1" w:rsidP="00A93BA1">
      <w:pPr>
        <w:rPr>
          <w:rFonts w:cstheme="minorHAnsi"/>
        </w:rPr>
      </w:pPr>
    </w:p>
    <w:p w14:paraId="7F41BA0C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499EDBA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F456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ACA520" w14:textId="32241338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4784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AF6412" w14:textId="7D3CAB18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Goals Setting area functionality</w:t>
            </w:r>
          </w:p>
        </w:tc>
      </w:tr>
      <w:tr w:rsidR="00A93BA1" w:rsidRPr="00F250B6" w14:paraId="391CA4F2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DA30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546ED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BEA8E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614462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9477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D881865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449A4BB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0B1F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8AA6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DD81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6CF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C9A5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B09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A34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52BC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DB8A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2ABF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B60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809B84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5748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594B3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6606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C62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6116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5B3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3848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D7D44D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AFAA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FDC5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14D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CE2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39E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68B9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5ACC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248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DA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7C8F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53A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6F0C7EF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C7477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EA6F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28CED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3D7E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CEDC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4CF4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0746F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300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F7A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D8DB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1BE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A0B1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82F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1FEB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4759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FD88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389F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196E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47E4BA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3AEFF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495F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A30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B8225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09869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4E21BF3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8B05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00CFD1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16E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D7C3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73DE3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5CCE440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0D6B9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2A772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B29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895A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F1A832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41443EB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5A84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E56172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r>
              <w:rPr>
                <w:rFonts w:cstheme="minorHAnsi" w:hint="eastAsia"/>
                <w:lang w:eastAsia="zh-CN"/>
              </w:rPr>
              <w:t xml:space="preserve">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807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749E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9A15D4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6ECDFC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7682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D42A7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DDF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6AEC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BAEC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88031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69C3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36F4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1B2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9A1F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D723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DC6085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C7F5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D5C6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FDA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F3C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6F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0F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CF20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E024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A7B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2FF0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D84A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263B91D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3A515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E38E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939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3A5D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D3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882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015BB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1A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D6A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B03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83A7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7FD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938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A5A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34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EE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171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FFC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3BADB630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29AD6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EDAA9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B67E2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1399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F002F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3E1184C4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3312B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2216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A7DF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73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F758A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2457009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F3B9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150D01" w14:textId="708C8E2F" w:rsidR="00A93BA1" w:rsidRDefault="00973062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G0 value =-20, Min=0.1, Max=0.45,</w:t>
            </w:r>
          </w:p>
          <w:p w14:paraId="31213736" w14:textId="77777777" w:rsidR="00973062" w:rsidRDefault="00973062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G1 value=-15, Min=0.01, Max=0.06,</w:t>
            </w:r>
          </w:p>
          <w:p w14:paraId="663D7794" w14:textId="40394EC3" w:rsidR="00973062" w:rsidRPr="006E7086" w:rsidRDefault="00973062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G2 value=-15, Min=0.6, Max=1.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1484C" w14:textId="72D642D4" w:rsidR="00A93BA1" w:rsidRPr="006E7086" w:rsidRDefault="00973062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Should reduce cost and reward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DF7C27" w14:textId="01A5428A" w:rsidR="00A93BA1" w:rsidRPr="006E7086" w:rsidRDefault="00973062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 xml:space="preserve">Cost and Reward </w:t>
            </w:r>
            <w:r w:rsidR="007473DB">
              <w:rPr>
                <w:rFonts w:cstheme="minorHAnsi"/>
                <w:sz w:val="18"/>
                <w:szCs w:val="18"/>
                <w:lang w:eastAsia="zh-CN"/>
              </w:rPr>
              <w:t>from 1300 reduce to 200.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AAB744" w14:textId="489DE18F" w:rsidR="00A93BA1" w:rsidRPr="006E7086" w:rsidRDefault="0097306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485800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7FC49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64F6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0851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FCF5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A28868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1161A74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37A27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2201B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6820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48092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952F9D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30503DDA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5FC8058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BC39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B151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473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B17A1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5700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6A9F7CE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7DF7C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565A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A5837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C722E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93BBF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558CF087" w14:textId="77777777" w:rsidR="00A93BA1" w:rsidRDefault="00A93BA1" w:rsidP="00A93BA1">
      <w:pPr>
        <w:rPr>
          <w:rFonts w:cstheme="minorHAnsi"/>
        </w:rPr>
      </w:pPr>
    </w:p>
    <w:p w14:paraId="508BC363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6A3435E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0DE87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9D4A31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5BF0EA9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3F12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4714AC" w14:textId="6BE61D0E" w:rsidR="00A93BA1" w:rsidRPr="006E7086" w:rsidRDefault="00973062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The goal line should change once click on some button instead of live change.</w:t>
            </w:r>
          </w:p>
        </w:tc>
      </w:tr>
      <w:tr w:rsidR="00A93BA1" w:rsidRPr="006E7086" w14:paraId="7DB5DA4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58AF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0D7DD" w14:textId="4003343E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73062">
              <w:rPr>
                <w:rFonts w:eastAsia="Times New Roman" w:cstheme="minorHAnsi"/>
                <w:lang w:eastAsia="en-GB"/>
              </w:rPr>
              <w:t>It will be good to train another AI model by random change the environment (goal value and design parameter)</w:t>
            </w:r>
          </w:p>
        </w:tc>
      </w:tr>
      <w:tr w:rsidR="00A93BA1" w:rsidRPr="00D51996" w14:paraId="05CDB13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2C67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043E0F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6DE008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3ACA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31BD7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E6E652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33160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7A1B1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C766502" w14:textId="77777777" w:rsidR="00A93BA1" w:rsidRPr="00A93BA1" w:rsidRDefault="00A93BA1" w:rsidP="00A93BA1">
      <w:pPr>
        <w:rPr>
          <w:rFonts w:cstheme="minorHAnsi"/>
        </w:rPr>
      </w:pPr>
    </w:p>
    <w:sectPr w:rsidR="00A93BA1" w:rsidRPr="00A93BA1" w:rsidSect="00F271AB">
      <w:footerReference w:type="default" r:id="rId7"/>
      <w:pgSz w:w="16838" w:h="11906" w:orient="landscape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C6CEFF" w14:textId="77777777" w:rsidR="00F271AB" w:rsidRDefault="00F271AB" w:rsidP="00075FB1">
      <w:pPr>
        <w:spacing w:after="0" w:line="240" w:lineRule="auto"/>
      </w:pPr>
      <w:r>
        <w:separator/>
      </w:r>
    </w:p>
  </w:endnote>
  <w:endnote w:type="continuationSeparator" w:id="0">
    <w:p w14:paraId="0D09A3BE" w14:textId="77777777" w:rsidR="00F271AB" w:rsidRDefault="00F271AB" w:rsidP="00075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0A876" w14:textId="77777777" w:rsidR="00075FB1" w:rsidRDefault="00075FB1">
    <w:pPr>
      <w:pStyle w:val="Footer"/>
      <w:rPr>
        <w:lang w:eastAsia="zh-CN"/>
      </w:rPr>
    </w:pPr>
  </w:p>
  <w:p w14:paraId="752105CE" w14:textId="77777777" w:rsidR="00075FB1" w:rsidRDefault="00075FB1">
    <w:pPr>
      <w:pStyle w:val="Footer"/>
      <w:rPr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5A4F20" w14:textId="77777777" w:rsidR="00F271AB" w:rsidRDefault="00F271AB" w:rsidP="00075FB1">
      <w:pPr>
        <w:spacing w:after="0" w:line="240" w:lineRule="auto"/>
      </w:pPr>
      <w:r>
        <w:separator/>
      </w:r>
    </w:p>
  </w:footnote>
  <w:footnote w:type="continuationSeparator" w:id="0">
    <w:p w14:paraId="0F392FDD" w14:textId="77777777" w:rsidR="00F271AB" w:rsidRDefault="00F271AB" w:rsidP="00075F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2C2A"/>
    <w:rsid w:val="00075FB1"/>
    <w:rsid w:val="000A666D"/>
    <w:rsid w:val="00112066"/>
    <w:rsid w:val="001A597E"/>
    <w:rsid w:val="002750C0"/>
    <w:rsid w:val="00287DBC"/>
    <w:rsid w:val="00393168"/>
    <w:rsid w:val="004254B4"/>
    <w:rsid w:val="004C2F85"/>
    <w:rsid w:val="005005E1"/>
    <w:rsid w:val="00535932"/>
    <w:rsid w:val="006938D0"/>
    <w:rsid w:val="006E7086"/>
    <w:rsid w:val="007473DB"/>
    <w:rsid w:val="00756170"/>
    <w:rsid w:val="0089121E"/>
    <w:rsid w:val="008C4C86"/>
    <w:rsid w:val="00973062"/>
    <w:rsid w:val="00A17421"/>
    <w:rsid w:val="00A93BA1"/>
    <w:rsid w:val="00BD2988"/>
    <w:rsid w:val="00D964DC"/>
    <w:rsid w:val="00E74C72"/>
    <w:rsid w:val="00F250B6"/>
    <w:rsid w:val="00F271AB"/>
    <w:rsid w:val="00FB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87DBC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87DB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FB1"/>
  </w:style>
  <w:style w:type="paragraph" w:styleId="Footer">
    <w:name w:val="footer"/>
    <w:basedOn w:val="Normal"/>
    <w:link w:val="Foot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-01-1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1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 Team VFL</vt:lpstr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 Team VFL</dc:title>
  <dc:subject>OPTIMIZE DESIGN PARAMETER FOR MICROWAVE FILTER</dc:subject>
  <dc:creator>TEAM VFL</dc:creator>
  <cp:keywords/>
  <dc:description/>
  <cp:lastModifiedBy>KHOR CHUN LEONG</cp:lastModifiedBy>
  <cp:revision>6</cp:revision>
  <dcterms:created xsi:type="dcterms:W3CDTF">2024-04-15T04:03:00Z</dcterms:created>
  <dcterms:modified xsi:type="dcterms:W3CDTF">2024-04-20T06:19:00Z</dcterms:modified>
</cp:coreProperties>
</file>